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94428" w14:textId="77777777" w:rsidR="00A501C3" w:rsidRDefault="00A501C3">
      <w:r>
        <w:t>1.</w:t>
      </w:r>
      <w:r w:rsidRPr="00A501C3">
        <w:t xml:space="preserve"> </w:t>
      </w:r>
      <w:r>
        <w:t xml:space="preserve">Suppose we have a list [5, 6, 3, 1, 2, 7, 9, 8]. Show the list at each stage when using: </w:t>
      </w:r>
    </w:p>
    <w:p w14:paraId="236AF0A6" w14:textId="63ED0C4C" w:rsidR="00A501C3" w:rsidRDefault="00A501C3" w:rsidP="00A501C3">
      <w:pPr>
        <w:ind w:firstLine="720"/>
      </w:pPr>
      <w:r>
        <w:t>a. Insertion sort</w:t>
      </w:r>
      <w:r>
        <w:t>:</w:t>
      </w:r>
    </w:p>
    <w:p w14:paraId="17FDB22D" w14:textId="783A6DC7" w:rsidR="00A501C3" w:rsidRDefault="00A501C3" w:rsidP="00A501C3">
      <w:pPr>
        <w:ind w:left="720" w:firstLine="720"/>
      </w:pPr>
      <w:r>
        <w:t>- 5</w:t>
      </w:r>
    </w:p>
    <w:p w14:paraId="74925E28" w14:textId="2134F4B8" w:rsidR="00A501C3" w:rsidRDefault="00A501C3" w:rsidP="00A501C3">
      <w:pPr>
        <w:ind w:left="720" w:firstLine="720"/>
        <w:rPr>
          <w:color w:val="FF0000"/>
        </w:rPr>
      </w:pPr>
      <w:r>
        <w:t xml:space="preserve">- 5, </w:t>
      </w:r>
      <w:r w:rsidRPr="00A501C3">
        <w:rPr>
          <w:color w:val="FF0000"/>
        </w:rPr>
        <w:t>6</w:t>
      </w:r>
    </w:p>
    <w:p w14:paraId="079CF856" w14:textId="1A93C4B9" w:rsidR="00A501C3" w:rsidRDefault="00A501C3" w:rsidP="00A501C3">
      <w:pPr>
        <w:ind w:left="720" w:firstLine="720"/>
      </w:pPr>
      <w:r>
        <w:t xml:space="preserve">- </w:t>
      </w:r>
      <w:r w:rsidRPr="00A501C3">
        <w:rPr>
          <w:color w:val="FF0000"/>
        </w:rPr>
        <w:t>3</w:t>
      </w:r>
      <w:r>
        <w:t>, 5, 6</w:t>
      </w:r>
    </w:p>
    <w:p w14:paraId="31EEB31E" w14:textId="2EEEAD34" w:rsidR="00A501C3" w:rsidRDefault="00A501C3" w:rsidP="00A501C3">
      <w:pPr>
        <w:ind w:left="720" w:firstLine="720"/>
      </w:pPr>
      <w:r>
        <w:t xml:space="preserve">- </w:t>
      </w:r>
      <w:r w:rsidRPr="00A501C3">
        <w:rPr>
          <w:color w:val="FF0000"/>
        </w:rPr>
        <w:t>1</w:t>
      </w:r>
      <w:r>
        <w:t>, 3, 5, 6</w:t>
      </w:r>
    </w:p>
    <w:p w14:paraId="15777531" w14:textId="2F4680CE" w:rsidR="00A501C3" w:rsidRDefault="00A501C3" w:rsidP="00A501C3">
      <w:pPr>
        <w:ind w:left="720" w:firstLine="720"/>
      </w:pPr>
      <w:r>
        <w:t xml:space="preserve">- 1, </w:t>
      </w:r>
      <w:r w:rsidRPr="00A501C3">
        <w:rPr>
          <w:color w:val="FF0000"/>
        </w:rPr>
        <w:t>2</w:t>
      </w:r>
      <w:r>
        <w:t>, 3, 5, 6</w:t>
      </w:r>
    </w:p>
    <w:p w14:paraId="3EC82352" w14:textId="0C86BE39" w:rsidR="00A501C3" w:rsidRDefault="00A501C3" w:rsidP="00A501C3">
      <w:pPr>
        <w:ind w:left="720" w:firstLine="720"/>
        <w:rPr>
          <w:color w:val="FF0000"/>
        </w:rPr>
      </w:pPr>
      <w:r>
        <w:t xml:space="preserve">- 1, 2, 3, 5, 6, </w:t>
      </w:r>
      <w:r w:rsidRPr="00A501C3">
        <w:rPr>
          <w:color w:val="FF0000"/>
        </w:rPr>
        <w:t>7</w:t>
      </w:r>
    </w:p>
    <w:p w14:paraId="283C515F" w14:textId="402ACD1F" w:rsidR="00A501C3" w:rsidRDefault="00A501C3" w:rsidP="00A501C3">
      <w:pPr>
        <w:ind w:left="720" w:firstLine="720"/>
        <w:rPr>
          <w:color w:val="FF0000"/>
        </w:rPr>
      </w:pPr>
      <w:r w:rsidRPr="00A501C3">
        <w:t xml:space="preserve">- 1, 2, 3, 5, 6, 7, </w:t>
      </w:r>
      <w:r w:rsidRPr="00A501C3">
        <w:rPr>
          <w:color w:val="FF0000"/>
        </w:rPr>
        <w:t>9</w:t>
      </w:r>
      <w:r>
        <w:rPr>
          <w:color w:val="FF0000"/>
        </w:rPr>
        <w:tab/>
      </w:r>
    </w:p>
    <w:p w14:paraId="450C001E" w14:textId="1F16777A" w:rsidR="00A501C3" w:rsidRPr="00A501C3" w:rsidRDefault="00A501C3" w:rsidP="00A501C3">
      <w:pPr>
        <w:ind w:left="720" w:firstLine="720"/>
      </w:pPr>
      <w:r>
        <w:t xml:space="preserve">- 1, 2, 3, 5, 6, 7, </w:t>
      </w:r>
      <w:r w:rsidRPr="00A501C3">
        <w:rPr>
          <w:color w:val="FF0000"/>
        </w:rPr>
        <w:t>8</w:t>
      </w:r>
      <w:r>
        <w:t>, 9</w:t>
      </w:r>
    </w:p>
    <w:p w14:paraId="76876C12" w14:textId="01F12ADB" w:rsidR="003771C5" w:rsidRDefault="00A501C3" w:rsidP="00A501C3">
      <w:pPr>
        <w:ind w:firstLine="720"/>
      </w:pPr>
      <w:r>
        <w:t>b. Selection sort</w:t>
      </w:r>
      <w:r>
        <w:t>:</w:t>
      </w:r>
    </w:p>
    <w:p w14:paraId="2E7D3BBC" w14:textId="5E8EAD5A" w:rsidR="00A501C3" w:rsidRDefault="00A501C3" w:rsidP="00A501C3">
      <w:pPr>
        <w:ind w:left="720" w:firstLine="720"/>
      </w:pPr>
      <w:r>
        <w:t xml:space="preserve">- </w:t>
      </w:r>
      <w:r w:rsidRPr="00A501C3">
        <w:rPr>
          <w:color w:val="FF0000"/>
        </w:rPr>
        <w:t>5</w:t>
      </w:r>
      <w:r>
        <w:t xml:space="preserve">, 6, 3, </w:t>
      </w:r>
      <w:r w:rsidRPr="00A501C3">
        <w:rPr>
          <w:color w:val="FF0000"/>
        </w:rPr>
        <w:t>1</w:t>
      </w:r>
      <w:r>
        <w:t>, 2, 7, 9, 8</w:t>
      </w:r>
    </w:p>
    <w:p w14:paraId="229D5167" w14:textId="62435883" w:rsidR="00A501C3" w:rsidRDefault="00A501C3" w:rsidP="00A501C3">
      <w:pPr>
        <w:ind w:left="720" w:firstLine="720"/>
      </w:pPr>
      <w:r>
        <w:t>- 1</w:t>
      </w:r>
      <w:r>
        <w:t>,</w:t>
      </w:r>
      <w:r w:rsidRPr="00A501C3">
        <w:rPr>
          <w:color w:val="FF0000"/>
        </w:rPr>
        <w:t xml:space="preserve"> 6</w:t>
      </w:r>
      <w:r>
        <w:t xml:space="preserve">, 3, </w:t>
      </w:r>
      <w:r>
        <w:t>5</w:t>
      </w:r>
      <w:r>
        <w:t xml:space="preserve">, </w:t>
      </w:r>
      <w:r w:rsidRPr="00A501C3">
        <w:rPr>
          <w:color w:val="FF0000"/>
        </w:rPr>
        <w:t>2</w:t>
      </w:r>
      <w:r>
        <w:t>, 7, 9, 8</w:t>
      </w:r>
    </w:p>
    <w:p w14:paraId="59ADD96E" w14:textId="7BDD6CD8" w:rsidR="00A501C3" w:rsidRDefault="00A501C3" w:rsidP="00A501C3">
      <w:pPr>
        <w:ind w:left="720" w:firstLine="720"/>
      </w:pPr>
      <w:r>
        <w:t xml:space="preserve">- </w:t>
      </w:r>
      <w:r w:rsidRPr="00A501C3">
        <w:t>1, 2, 3, 5, 6, 7, 9, 8</w:t>
      </w:r>
    </w:p>
    <w:p w14:paraId="78A59A5E" w14:textId="14FC3D6B" w:rsidR="00A501C3" w:rsidRDefault="00A501C3" w:rsidP="00A501C3">
      <w:r>
        <w:t xml:space="preserve">2. </w:t>
      </w:r>
      <w:r>
        <w:t>Give an example of a worst-case sequence with n elements for insertion-</w:t>
      </w:r>
      <w:proofErr w:type="gramStart"/>
      <w:r>
        <w:t>sort, and</w:t>
      </w:r>
      <w:proofErr w:type="gramEnd"/>
      <w:r>
        <w:t xml:space="preserve"> show that insertion-sort runs in O(n</w:t>
      </w:r>
      <w:r w:rsidRPr="00A501C3">
        <w:rPr>
          <w:vertAlign w:val="superscript"/>
        </w:rPr>
        <w:t>2</w:t>
      </w:r>
      <w:r>
        <w:t>) time on such a sequence.</w:t>
      </w:r>
    </w:p>
    <w:p w14:paraId="582B6CDD" w14:textId="35C97CA2" w:rsidR="00A501C3" w:rsidRDefault="00A501C3" w:rsidP="00A501C3">
      <w:r>
        <w:t>Example Worst Case: [6, 5, 3, 2, 1]</w:t>
      </w:r>
    </w:p>
    <w:p w14:paraId="0DBF1252" w14:textId="658EFE2C" w:rsidR="00A501C3" w:rsidRDefault="00A501C3" w:rsidP="00A501C3">
      <w:pPr>
        <w:pStyle w:val="ListParagraph"/>
        <w:numPr>
          <w:ilvl w:val="0"/>
          <w:numId w:val="1"/>
        </w:numPr>
      </w:pPr>
      <w:r>
        <w:t>6</w:t>
      </w:r>
      <w:r>
        <w:tab/>
      </w:r>
      <w:r>
        <w:tab/>
      </w:r>
      <w:r>
        <w:tab/>
        <w:t>0</w:t>
      </w:r>
    </w:p>
    <w:p w14:paraId="01D49724" w14:textId="34396583" w:rsidR="00A501C3" w:rsidRDefault="00A501C3" w:rsidP="00A501C3">
      <w:pPr>
        <w:pStyle w:val="ListParagraph"/>
        <w:numPr>
          <w:ilvl w:val="0"/>
          <w:numId w:val="1"/>
        </w:numPr>
      </w:pPr>
      <w:r>
        <w:t>5, 6</w:t>
      </w:r>
      <w:r>
        <w:tab/>
      </w:r>
      <w:r>
        <w:tab/>
      </w:r>
      <w:r>
        <w:tab/>
        <w:t>n - 4</w:t>
      </w:r>
    </w:p>
    <w:p w14:paraId="48C0E41A" w14:textId="4271F737" w:rsidR="00A501C3" w:rsidRDefault="00A501C3" w:rsidP="00A501C3">
      <w:pPr>
        <w:pStyle w:val="ListParagraph"/>
        <w:numPr>
          <w:ilvl w:val="0"/>
          <w:numId w:val="1"/>
        </w:numPr>
      </w:pPr>
      <w:r>
        <w:t>3, 5, 6</w:t>
      </w:r>
      <w:r>
        <w:tab/>
      </w:r>
      <w:r>
        <w:tab/>
      </w:r>
      <w:r>
        <w:tab/>
        <w:t>n - 3</w:t>
      </w:r>
    </w:p>
    <w:p w14:paraId="1A12A30B" w14:textId="0296D79B" w:rsidR="00A501C3" w:rsidRDefault="00A501C3" w:rsidP="00A501C3">
      <w:pPr>
        <w:pStyle w:val="ListParagraph"/>
        <w:numPr>
          <w:ilvl w:val="0"/>
          <w:numId w:val="1"/>
        </w:numPr>
      </w:pPr>
      <w:r>
        <w:t>2, 3, 5, 6</w:t>
      </w:r>
      <w:r>
        <w:tab/>
      </w:r>
      <w:r>
        <w:tab/>
        <w:t>n - 2</w:t>
      </w:r>
    </w:p>
    <w:p w14:paraId="718E4C23" w14:textId="183433DB" w:rsidR="00A501C3" w:rsidRDefault="00A501C3" w:rsidP="00A501C3">
      <w:pPr>
        <w:pStyle w:val="ListParagraph"/>
        <w:numPr>
          <w:ilvl w:val="0"/>
          <w:numId w:val="1"/>
        </w:numPr>
      </w:pPr>
      <w:r>
        <w:t>1, 2, 3, 5, 6</w:t>
      </w:r>
      <w:r>
        <w:tab/>
      </w:r>
      <w:r>
        <w:tab/>
        <w:t>n - 1</w:t>
      </w:r>
    </w:p>
    <w:p w14:paraId="696C88AE" w14:textId="36D13C53" w:rsidR="00A501C3" w:rsidRDefault="00A501C3" w:rsidP="00A501C3">
      <w:r>
        <w:t>Time complexity: 0 + n - 4 + n - 3 + n - 2 + n – 1 = n(n-1) = n^2 – n = O(n</w:t>
      </w:r>
      <w:r w:rsidRPr="00A501C3">
        <w:rPr>
          <w:vertAlign w:val="superscript"/>
        </w:rPr>
        <w:t>2</w:t>
      </w:r>
      <w:r>
        <w:t>)</w:t>
      </w:r>
    </w:p>
    <w:p w14:paraId="1404103A" w14:textId="7674C5F0" w:rsidR="00A501C3" w:rsidRDefault="00A501C3" w:rsidP="00A501C3">
      <w:r>
        <w:t>3.</w:t>
      </w:r>
      <w:r w:rsidRPr="00A501C3">
        <w:t xml:space="preserve"> </w:t>
      </w:r>
      <w:r>
        <w:t>Show the state of an initially empty heap at each point as the following keys are added: 5, 1, 4, 7, 3, 9, 0, 2, 8.</w:t>
      </w:r>
    </w:p>
    <w:p w14:paraId="78DA8311" w14:textId="71FDC5D8" w:rsidR="00A501C3" w:rsidRDefault="00A501C3" w:rsidP="00A501C3">
      <w:r w:rsidRPr="00A501C3">
        <w:lastRenderedPageBreak/>
        <w:drawing>
          <wp:inline distT="0" distB="0" distL="0" distR="0" wp14:anchorId="34955508" wp14:editId="5FEBE281">
            <wp:extent cx="1838582" cy="146705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61052BD4" wp14:editId="220CEF20">
            <wp:extent cx="2207550" cy="17221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2959" cy="172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08C95BC6" wp14:editId="53713AE3">
            <wp:extent cx="2994660" cy="18748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9241" cy="1883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12015375" wp14:editId="2AE8B15B">
            <wp:extent cx="2872740" cy="194953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8934" cy="195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55DA5759" wp14:editId="03719AB1">
            <wp:extent cx="2987040" cy="1404483"/>
            <wp:effectExtent l="0" t="0" r="381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0064" cy="142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44C1786E" wp14:editId="4C6B050F">
            <wp:extent cx="2895600" cy="14935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0137" cy="1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4B7E3C0E" wp14:editId="6A8A0D75">
            <wp:extent cx="3797846" cy="15925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039" cy="159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lastRenderedPageBreak/>
        <w:drawing>
          <wp:inline distT="0" distB="0" distL="0" distR="0" wp14:anchorId="2275EA97" wp14:editId="11084F36">
            <wp:extent cx="3512820" cy="135896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667" cy="136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30DF4ED0" wp14:editId="7F5EC6CE">
            <wp:extent cx="3886200" cy="180193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98019" cy="18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D6CC" w14:textId="306AA2C0" w:rsidR="00A501C3" w:rsidRDefault="00A501C3" w:rsidP="00A501C3">
      <w:r>
        <w:t xml:space="preserve">4. </w:t>
      </w:r>
      <w:r>
        <w:t>Show all the steps of the algorithm for removing key 2 from the heap</w:t>
      </w:r>
      <w:r>
        <w:tab/>
      </w:r>
    </w:p>
    <w:p w14:paraId="05F271CD" w14:textId="2320543F" w:rsidR="00A501C3" w:rsidRDefault="00A501C3" w:rsidP="00A501C3">
      <w:r w:rsidRPr="00A501C3">
        <w:drawing>
          <wp:inline distT="0" distB="0" distL="0" distR="0" wp14:anchorId="7800014D" wp14:editId="2601838C">
            <wp:extent cx="5943600" cy="2448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CC2E" w14:textId="58A93C50" w:rsidR="00A501C3" w:rsidRDefault="00A501C3" w:rsidP="00A501C3">
      <w:r w:rsidRPr="00A501C3">
        <w:lastRenderedPageBreak/>
        <w:drawing>
          <wp:inline distT="0" distB="0" distL="0" distR="0" wp14:anchorId="2E16E631" wp14:editId="6846089F">
            <wp:extent cx="4297680" cy="213965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8213" cy="214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9C4E" w14:textId="61C5A748" w:rsidR="00A501C3" w:rsidRDefault="00A501C3" w:rsidP="00A501C3">
      <w:r w:rsidRPr="00A501C3">
        <w:drawing>
          <wp:inline distT="0" distB="0" distL="0" distR="0" wp14:anchorId="6046BAE4" wp14:editId="4ABE9210">
            <wp:extent cx="4351020" cy="1841746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57652" cy="1844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01C3">
        <w:drawing>
          <wp:inline distT="0" distB="0" distL="0" distR="0" wp14:anchorId="6FC36359" wp14:editId="5D9CAA15">
            <wp:extent cx="4373880" cy="2259371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0005" cy="226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F6818" w14:textId="1496C045" w:rsidR="00A501C3" w:rsidRDefault="00A501C3" w:rsidP="00A501C3">
      <w:r>
        <w:t>5.</w:t>
      </w:r>
      <w:r w:rsidRPr="00A501C3">
        <w:t xml:space="preserve"> </w:t>
      </w:r>
      <w:r>
        <w:t>At which positions of a heap might the third smallest key be stored?</w:t>
      </w:r>
      <w:r>
        <w:t xml:space="preserve"> – Not at root</w:t>
      </w:r>
    </w:p>
    <w:p w14:paraId="548D2013" w14:textId="155E7B2B" w:rsidR="00A501C3" w:rsidRDefault="00A501C3" w:rsidP="00A501C3">
      <w:r>
        <w:t xml:space="preserve">6. </w:t>
      </w:r>
      <w:r>
        <w:t>At which positions of a heap might the largest key be stored?</w:t>
      </w:r>
      <w:r>
        <w:t xml:space="preserve"> – At leaves</w:t>
      </w:r>
    </w:p>
    <w:p w14:paraId="0363CE27" w14:textId="3A58DB3D" w:rsidR="00A501C3" w:rsidRDefault="00A501C3"/>
    <w:sectPr w:rsidR="00A501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F359C"/>
    <w:multiLevelType w:val="hybridMultilevel"/>
    <w:tmpl w:val="50460D96"/>
    <w:lvl w:ilvl="0" w:tplc="2BE4244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YyMTYxtTAxNzVV0lEKTi0uzszPAykwrAUAdQoilSwAAAA="/>
  </w:docVars>
  <w:rsids>
    <w:rsidRoot w:val="004964AE"/>
    <w:rsid w:val="003771C5"/>
    <w:rsid w:val="004964AE"/>
    <w:rsid w:val="00A50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C3004"/>
  <w15:chartTrackingRefBased/>
  <w15:docId w15:val="{3505D1F7-C7EE-471A-8B94-6E06BD819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4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Dat Tran</dc:creator>
  <cp:keywords/>
  <dc:description/>
  <cp:lastModifiedBy>Tuan Dat Tran</cp:lastModifiedBy>
  <cp:revision>2</cp:revision>
  <dcterms:created xsi:type="dcterms:W3CDTF">2021-05-06T11:14:00Z</dcterms:created>
  <dcterms:modified xsi:type="dcterms:W3CDTF">2021-05-06T16:56:00Z</dcterms:modified>
</cp:coreProperties>
</file>